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3A7CC" w14:textId="6F067422" w:rsidR="003243E1" w:rsidRDefault="003243E1">
      <w:pPr>
        <w:rPr>
          <w:noProof/>
        </w:rPr>
      </w:pPr>
      <w:r>
        <w:rPr>
          <w:rFonts w:hint="eastAsia"/>
          <w:noProof/>
        </w:rPr>
        <w:t>今日做题情况：</w:t>
      </w:r>
    </w:p>
    <w:p w14:paraId="0BD627A1" w14:textId="65A23103" w:rsidR="00A17229" w:rsidRDefault="003243E1">
      <w:r>
        <w:rPr>
          <w:noProof/>
        </w:rPr>
        <w:drawing>
          <wp:inline distT="0" distB="0" distL="0" distR="0" wp14:anchorId="1011FB1E" wp14:editId="543D47C4">
            <wp:extent cx="1641204" cy="1596033"/>
            <wp:effectExtent l="0" t="0" r="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56094" cy="1610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93B430" wp14:editId="11E0493F">
            <wp:extent cx="1618395" cy="1618395"/>
            <wp:effectExtent l="0" t="0" r="127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30949" cy="1630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3956BE" wp14:editId="16D16D98">
            <wp:extent cx="1585347" cy="1610800"/>
            <wp:effectExtent l="0" t="0" r="0" b="889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23626" cy="164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3940" w14:textId="06841B14" w:rsidR="003243E1" w:rsidRDefault="003243E1"/>
    <w:p w14:paraId="150F850B" w14:textId="0CF9B56B" w:rsidR="003243E1" w:rsidRDefault="003243E1">
      <w:r>
        <w:rPr>
          <w:rFonts w:hint="eastAsia"/>
        </w:rPr>
        <w:t>错题分析：</w:t>
      </w:r>
    </w:p>
    <w:p w14:paraId="62B181EB" w14:textId="4B0FD217" w:rsidR="003243E1" w:rsidRDefault="003243E1">
      <w:r w:rsidRPr="003243E1">
        <w:drawing>
          <wp:inline distT="0" distB="0" distL="0" distR="0" wp14:anchorId="3BBA7043" wp14:editId="4D6F8A0C">
            <wp:extent cx="5274310" cy="364363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4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8D21" w14:textId="2E375B8E" w:rsidR="003243E1" w:rsidRDefault="003243E1">
      <w:r>
        <w:rPr>
          <w:rFonts w:hint="eastAsia"/>
        </w:rPr>
        <w:t>错误原因：这题实在是太坑了。原文中说这个稿子是关于数学的，但我看四个选项种没有，就选了一个跟数学最相近的答案。然而答案居然是C，原因是前面提到了这是b</w:t>
      </w:r>
      <w:r>
        <w:t>ooks of prayers</w:t>
      </w:r>
      <w:r>
        <w:rPr>
          <w:rFonts w:hint="eastAsia"/>
        </w:rPr>
        <w:t>，而且真就一笔带过。</w:t>
      </w:r>
    </w:p>
    <w:p w14:paraId="1CC023C4" w14:textId="1228CD21" w:rsidR="003243E1" w:rsidRDefault="003243E1"/>
    <w:p w14:paraId="34AF4E4B" w14:textId="77777777" w:rsidR="003243E1" w:rsidRDefault="003243E1">
      <w:r>
        <w:rPr>
          <w:rFonts w:hint="eastAsia"/>
        </w:rPr>
        <w:t>生词：</w:t>
      </w:r>
    </w:p>
    <w:p w14:paraId="360145E3" w14:textId="1E1AE7F2" w:rsidR="003243E1" w:rsidRDefault="003243E1">
      <w:pPr>
        <w:rPr>
          <w:rFonts w:hint="eastAsia"/>
        </w:rPr>
      </w:pPr>
      <w:r w:rsidRPr="003243E1">
        <w:drawing>
          <wp:inline distT="0" distB="0" distL="0" distR="0" wp14:anchorId="0940FC78" wp14:editId="0C39F893">
            <wp:extent cx="3989770" cy="164423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6782" cy="165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243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Dc1MzU0tTSyMDZQ0lEKTi0uzszPAykwrAUAYqzMtiwAAAA="/>
  </w:docVars>
  <w:rsids>
    <w:rsidRoot w:val="00BA6DF2"/>
    <w:rsid w:val="003243E1"/>
    <w:rsid w:val="00A17229"/>
    <w:rsid w:val="00BA6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61A6F"/>
  <w15:chartTrackingRefBased/>
  <w15:docId w15:val="{0F4ACBF5-8CFF-44AE-A171-A86580022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9</Words>
  <Characters>110</Characters>
  <Application>Microsoft Office Word</Application>
  <DocSecurity>0</DocSecurity>
  <Lines>1</Lines>
  <Paragraphs>1</Paragraphs>
  <ScaleCrop>false</ScaleCrop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6T07:12:00Z</dcterms:created>
  <dcterms:modified xsi:type="dcterms:W3CDTF">2021-08-06T07:20:00Z</dcterms:modified>
</cp:coreProperties>
</file>